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C8C8C8"/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Cohort nam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M 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name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iral sinusitis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cterial sinusitis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y sinusiti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hronic sinusiti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em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nthea synthetic health datab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recor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nthea synthetic health datab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recor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nthea synthetic health datab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recor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,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5T13:28:36Z</dcterms:created>
  <dcterms:modified xsi:type="dcterms:W3CDTF">2024-06-15T13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